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92677" w14:textId="77777777" w:rsidR="000F6737" w:rsidRDefault="000F6737">
      <w:r w:rsidRPr="000F6737">
        <w:t>Driving empowerment and business change with Power BI Centre of Excellence</w:t>
      </w:r>
    </w:p>
    <w:p w14:paraId="3AE54E8A" w14:textId="53B840E3" w:rsidR="000F6737" w:rsidRDefault="000F6737"/>
    <w:p w14:paraId="5E9E2678" w14:textId="6107DADF" w:rsidR="00BC252B" w:rsidRDefault="00BC252B">
      <w:r>
        <w:t>Suggest a Power P</w:t>
      </w:r>
      <w:r w:rsidR="002900D5">
        <w:t xml:space="preserve">latform rather than a </w:t>
      </w:r>
      <w:r w:rsidR="002900D5" w:rsidRPr="006309E0">
        <w:rPr>
          <w:strike/>
        </w:rPr>
        <w:t>Power BI</w:t>
      </w:r>
      <w:r w:rsidR="002900D5">
        <w:t xml:space="preserve"> Community of Practice</w:t>
      </w:r>
    </w:p>
    <w:p w14:paraId="05647E0C" w14:textId="1A65136E" w:rsidR="002900D5" w:rsidRDefault="002900D5"/>
    <w:p w14:paraId="27BEAFF8" w14:textId="0C9D11B5" w:rsidR="002900D5" w:rsidRDefault="00B10B6F">
      <w:r>
        <w:t xml:space="preserve">Would be on a 2 weekly basis - </w:t>
      </w:r>
    </w:p>
    <w:p w14:paraId="758A2290" w14:textId="4F5CE346" w:rsidR="002900D5" w:rsidRDefault="002900D5"/>
    <w:p w14:paraId="3987E319" w14:textId="77777777" w:rsidR="002900D5" w:rsidRDefault="002900D5"/>
    <w:p w14:paraId="0A02DD87" w14:textId="77777777" w:rsidR="00E96D90" w:rsidRDefault="000F6737">
      <w:r>
        <w:t>Topics to review</w:t>
      </w:r>
    </w:p>
    <w:p w14:paraId="2C078E63" w14:textId="75CC3669" w:rsidR="000F6737" w:rsidRDefault="00E233CA">
      <w:bookmarkStart w:id="0" w:name="_GoBack"/>
      <w:bookmarkEnd w:id="0"/>
      <w:r>
        <w:t>Introduction to Power BI</w:t>
      </w:r>
    </w:p>
    <w:p w14:paraId="36503F99" w14:textId="12FF6BDD" w:rsidR="00E233CA" w:rsidRDefault="00E233CA"/>
    <w:p w14:paraId="6BD9C13E" w14:textId="2E8ABB5A" w:rsidR="003F597E" w:rsidRDefault="003F597E"/>
    <w:p w14:paraId="1B4225FE" w14:textId="77777777" w:rsidR="00BC252B" w:rsidRDefault="00BC252B"/>
    <w:p w14:paraId="2C8F32DF" w14:textId="21B6427A" w:rsidR="00E233CA" w:rsidRDefault="00E233CA">
      <w:r>
        <w:t>Row Level Security</w:t>
      </w:r>
    </w:p>
    <w:p w14:paraId="6820FDAA" w14:textId="7CC5B707" w:rsidR="00E233CA" w:rsidRDefault="00E233CA">
      <w:r>
        <w:t>Images in Power BI</w:t>
      </w:r>
    </w:p>
    <w:p w14:paraId="480B8E90" w14:textId="658EE8D0" w:rsidR="00E233CA" w:rsidRDefault="00E233CA">
      <w:r>
        <w:t>Maps in Power BI</w:t>
      </w:r>
    </w:p>
    <w:p w14:paraId="36866647" w14:textId="77777777" w:rsidR="00980C7E" w:rsidRDefault="00980C7E"/>
    <w:p w14:paraId="2AFD86B3" w14:textId="49509C0D" w:rsidR="00E233CA" w:rsidRDefault="00E233CA">
      <w:r>
        <w:t xml:space="preserve">Advanced </w:t>
      </w:r>
      <w:r w:rsidR="00C679B9">
        <w:t>reporting techniques in Power BI</w:t>
      </w:r>
    </w:p>
    <w:p w14:paraId="347F835A" w14:textId="2EAC4726" w:rsidR="00C679B9" w:rsidRDefault="00C679B9" w:rsidP="00C679B9">
      <w:pPr>
        <w:pStyle w:val="ListParagraph"/>
        <w:numPr>
          <w:ilvl w:val="0"/>
          <w:numId w:val="3"/>
        </w:numPr>
      </w:pPr>
      <w:r>
        <w:t>Tool tips</w:t>
      </w:r>
    </w:p>
    <w:p w14:paraId="22324590" w14:textId="31278DAF" w:rsidR="00C679B9" w:rsidRDefault="00C679B9" w:rsidP="00C679B9">
      <w:pPr>
        <w:pStyle w:val="ListParagraph"/>
        <w:numPr>
          <w:ilvl w:val="0"/>
          <w:numId w:val="3"/>
        </w:numPr>
      </w:pPr>
      <w:r>
        <w:t>Book marks</w:t>
      </w:r>
    </w:p>
    <w:p w14:paraId="02616EED" w14:textId="5387E5C6" w:rsidR="00C679B9" w:rsidRDefault="00C679B9">
      <w:r>
        <w:t>Incremental Refresh</w:t>
      </w:r>
    </w:p>
    <w:p w14:paraId="1F86C30F" w14:textId="3C4C828B" w:rsidR="00C679B9" w:rsidRDefault="00C679B9">
      <w:r>
        <w:t>Best Practice sessions</w:t>
      </w:r>
    </w:p>
    <w:p w14:paraId="5E38D4A1" w14:textId="4EBD050C" w:rsidR="00C679B9" w:rsidRDefault="00C679B9" w:rsidP="008D07C8">
      <w:pPr>
        <w:pStyle w:val="ListParagraph"/>
        <w:numPr>
          <w:ilvl w:val="0"/>
          <w:numId w:val="4"/>
        </w:numPr>
      </w:pPr>
      <w:r>
        <w:t>Workspaces</w:t>
      </w:r>
    </w:p>
    <w:p w14:paraId="44777F24" w14:textId="2890D0EE" w:rsidR="00C679B9" w:rsidRDefault="00C679B9" w:rsidP="008D07C8">
      <w:pPr>
        <w:pStyle w:val="ListParagraph"/>
        <w:numPr>
          <w:ilvl w:val="0"/>
          <w:numId w:val="4"/>
        </w:numPr>
      </w:pPr>
      <w:r>
        <w:t>Datasets</w:t>
      </w:r>
    </w:p>
    <w:p w14:paraId="56ABFDF8" w14:textId="7A41A0E8" w:rsidR="00C679B9" w:rsidRDefault="00C679B9" w:rsidP="008D07C8">
      <w:pPr>
        <w:pStyle w:val="ListParagraph"/>
        <w:numPr>
          <w:ilvl w:val="0"/>
          <w:numId w:val="4"/>
        </w:numPr>
      </w:pPr>
      <w:r>
        <w:t>Dataflows</w:t>
      </w:r>
    </w:p>
    <w:p w14:paraId="42C6EE00" w14:textId="33F9370D" w:rsidR="00C679B9" w:rsidRDefault="00C679B9"/>
    <w:p w14:paraId="7AC1B6ED" w14:textId="4FD873BC" w:rsidR="008D07C8" w:rsidRDefault="008D07C8">
      <w:r>
        <w:t>Data Modeling – “Star scheme all things”</w:t>
      </w:r>
    </w:p>
    <w:p w14:paraId="3DDCD6F4" w14:textId="026D1EFD" w:rsidR="008D07C8" w:rsidRDefault="008D07C8" w:rsidP="008D07C8">
      <w:pPr>
        <w:pStyle w:val="ListParagraph"/>
        <w:numPr>
          <w:ilvl w:val="0"/>
          <w:numId w:val="5"/>
        </w:numPr>
      </w:pPr>
      <w:r>
        <w:t>Why?</w:t>
      </w:r>
    </w:p>
    <w:p w14:paraId="2F4A875C" w14:textId="3FCE53F3" w:rsidR="008D07C8" w:rsidRDefault="008D07C8" w:rsidP="008D07C8">
      <w:pPr>
        <w:pStyle w:val="ListParagraph"/>
        <w:numPr>
          <w:ilvl w:val="0"/>
          <w:numId w:val="5"/>
        </w:numPr>
      </w:pPr>
      <w:r>
        <w:t>How?</w:t>
      </w:r>
    </w:p>
    <w:p w14:paraId="69F656F4" w14:textId="26CE1ED6" w:rsidR="008D07C8" w:rsidRDefault="008D07C8" w:rsidP="008D07C8">
      <w:pPr>
        <w:pStyle w:val="ListParagraph"/>
        <w:numPr>
          <w:ilvl w:val="0"/>
          <w:numId w:val="5"/>
        </w:numPr>
      </w:pPr>
      <w:r>
        <w:t>Best Practice</w:t>
      </w:r>
    </w:p>
    <w:p w14:paraId="4C81AE5D" w14:textId="64BE0114" w:rsidR="008D07C8" w:rsidRDefault="008D07C8" w:rsidP="008D07C8">
      <w:pPr>
        <w:pStyle w:val="ListParagraph"/>
        <w:numPr>
          <w:ilvl w:val="0"/>
          <w:numId w:val="5"/>
        </w:numPr>
      </w:pPr>
      <w:r>
        <w:t>Gotchas</w:t>
      </w:r>
    </w:p>
    <w:p w14:paraId="683C4038" w14:textId="0181E3EA" w:rsidR="008D07C8" w:rsidRDefault="008D07C8" w:rsidP="008D07C8">
      <w:r>
        <w:t>Power Query Editor “Use the M Code, Luke”</w:t>
      </w:r>
    </w:p>
    <w:p w14:paraId="58A0CD13" w14:textId="77C0EB51" w:rsidR="00603CF4" w:rsidRDefault="00603CF4" w:rsidP="008D07C8"/>
    <w:p w14:paraId="3F107D75" w14:textId="64B9A699" w:rsidR="009E71E9" w:rsidRDefault="009E71E9" w:rsidP="008D07C8">
      <w:r>
        <w:t xml:space="preserve">Review the </w:t>
      </w:r>
      <w:r w:rsidR="000E76E8">
        <w:t xml:space="preserve">new features are that are coming out - </w:t>
      </w:r>
    </w:p>
    <w:p w14:paraId="6C662F91" w14:textId="273BC6B0" w:rsidR="009E71E9" w:rsidRDefault="009E71E9" w:rsidP="008D07C8"/>
    <w:p w14:paraId="3B420EE7" w14:textId="704279E6" w:rsidR="009E71E9" w:rsidRDefault="009E71E9" w:rsidP="008D07C8"/>
    <w:p w14:paraId="414B5F6C" w14:textId="0398773F" w:rsidR="009E71E9" w:rsidRDefault="009E71E9" w:rsidP="008D07C8"/>
    <w:p w14:paraId="0B236A88" w14:textId="68BA912F" w:rsidR="009E71E9" w:rsidRDefault="009E71E9" w:rsidP="008D07C8"/>
    <w:p w14:paraId="5860B79A" w14:textId="11706EA2" w:rsidR="009E71E9" w:rsidRDefault="009E71E9" w:rsidP="008D07C8"/>
    <w:p w14:paraId="2150EE9B" w14:textId="38DE7B2A" w:rsidR="009E71E9" w:rsidRDefault="009E71E9" w:rsidP="008D07C8"/>
    <w:p w14:paraId="4A27BF57" w14:textId="77777777" w:rsidR="009E71E9" w:rsidRDefault="009E71E9" w:rsidP="008D07C8"/>
    <w:p w14:paraId="2020341D" w14:textId="68434528" w:rsidR="00603CF4" w:rsidRDefault="00603CF4" w:rsidP="00603CF4">
      <w:r>
        <w:t xml:space="preserve">Rant about data </w:t>
      </w:r>
      <w:r w:rsidR="009E71E9">
        <w:t>visualizations</w:t>
      </w:r>
    </w:p>
    <w:p w14:paraId="0E7C0299" w14:textId="77777777" w:rsidR="00603CF4" w:rsidRDefault="00603CF4" w:rsidP="00603CF4">
      <w:r>
        <w:t>Reports</w:t>
      </w:r>
    </w:p>
    <w:p w14:paraId="467C54B0" w14:textId="77777777" w:rsidR="00603CF4" w:rsidRDefault="00603CF4" w:rsidP="00603CF4"/>
    <w:p w14:paraId="2AC9CB1E" w14:textId="77777777" w:rsidR="00603CF4" w:rsidRDefault="00603CF4" w:rsidP="00603CF4">
      <w:r>
        <w:t xml:space="preserve">People do not know about </w:t>
      </w:r>
    </w:p>
    <w:p w14:paraId="1A81F5F3" w14:textId="77777777" w:rsidR="00603CF4" w:rsidRDefault="00603CF4" w:rsidP="00603CF4">
      <w:r>
        <w:t>Welcome to power bi 101</w:t>
      </w:r>
    </w:p>
    <w:p w14:paraId="06C519A9" w14:textId="77777777" w:rsidR="00603CF4" w:rsidRDefault="00603CF4" w:rsidP="00603CF4">
      <w:r>
        <w:t xml:space="preserve">Session to the </w:t>
      </w:r>
    </w:p>
    <w:p w14:paraId="52762C94" w14:textId="77777777" w:rsidR="00603CF4" w:rsidRDefault="00603CF4" w:rsidP="00603CF4">
      <w:r>
        <w:t>what is power bi</w:t>
      </w:r>
    </w:p>
    <w:p w14:paraId="1A990ED9" w14:textId="77777777" w:rsidR="00603CF4" w:rsidRDefault="00603CF4" w:rsidP="00603CF4">
      <w:r>
        <w:t xml:space="preserve">what are the different components </w:t>
      </w:r>
    </w:p>
    <w:p w14:paraId="7CDB4F94" w14:textId="77777777" w:rsidR="00603CF4" w:rsidRDefault="00603CF4" w:rsidP="00603CF4">
      <w:r>
        <w:t>Data Sources you can connect to - AAD, SQL Server, CSV, Web Sites</w:t>
      </w:r>
    </w:p>
    <w:p w14:paraId="0488DC2D" w14:textId="77777777" w:rsidR="00603CF4" w:rsidRDefault="00603CF4" w:rsidP="00603CF4"/>
    <w:p w14:paraId="1173641F" w14:textId="4832E48A" w:rsidR="00603CF4" w:rsidRDefault="00603CF4" w:rsidP="00603CF4">
      <w:r>
        <w:t xml:space="preserve">Once per month </w:t>
      </w:r>
      <w:r w:rsidR="00EE612B">
        <w:t>what’s</w:t>
      </w:r>
      <w:r>
        <w:t xml:space="preserve"> new </w:t>
      </w:r>
    </w:p>
    <w:p w14:paraId="12D4AE77" w14:textId="77777777" w:rsidR="00603CF4" w:rsidRDefault="00603CF4" w:rsidP="00603CF4">
      <w:r>
        <w:t xml:space="preserve">What about certain topics </w:t>
      </w:r>
    </w:p>
    <w:p w14:paraId="0435BD5D" w14:textId="77777777" w:rsidR="00603CF4" w:rsidRDefault="00603CF4" w:rsidP="00603CF4"/>
    <w:p w14:paraId="1CAE39C2" w14:textId="77777777" w:rsidR="00603CF4" w:rsidRDefault="00603CF4" w:rsidP="00603CF4">
      <w:r>
        <w:t>Ask for topics to cover</w:t>
      </w:r>
    </w:p>
    <w:p w14:paraId="62EA77F4" w14:textId="77777777" w:rsidR="00603CF4" w:rsidRDefault="00603CF4" w:rsidP="00603CF4"/>
    <w:p w14:paraId="5808B97C" w14:textId="77777777" w:rsidR="00603CF4" w:rsidRDefault="00603CF4" w:rsidP="00603CF4">
      <w:r>
        <w:t>-------------------------------------------------------------</w:t>
      </w:r>
    </w:p>
    <w:p w14:paraId="61C0AED3" w14:textId="77777777" w:rsidR="00603CF4" w:rsidRDefault="00603CF4" w:rsidP="00603CF4"/>
    <w:p w14:paraId="37FFBA42" w14:textId="77777777" w:rsidR="00603CF4" w:rsidRDefault="00603CF4" w:rsidP="00603CF4"/>
    <w:p w14:paraId="68993524" w14:textId="77777777" w:rsidR="00603CF4" w:rsidRDefault="00603CF4" w:rsidP="00603CF4">
      <w:r>
        <w:t>-------------------------------------------------------------</w:t>
      </w:r>
    </w:p>
    <w:p w14:paraId="589884A3" w14:textId="77777777" w:rsidR="00603CF4" w:rsidRDefault="00603CF4" w:rsidP="00603CF4">
      <w:r>
        <w:t xml:space="preserve">Row Level Security </w:t>
      </w:r>
    </w:p>
    <w:p w14:paraId="6E2543E5" w14:textId="77777777" w:rsidR="00603CF4" w:rsidRDefault="00603CF4" w:rsidP="00603CF4">
      <w:r>
        <w:lastRenderedPageBreak/>
        <w:t>Images in Power BI</w:t>
      </w:r>
    </w:p>
    <w:p w14:paraId="26AA8A80" w14:textId="77777777" w:rsidR="00603CF4" w:rsidRDefault="00603CF4" w:rsidP="00603CF4">
      <w:r>
        <w:t xml:space="preserve">Maps in Power BI </w:t>
      </w:r>
    </w:p>
    <w:p w14:paraId="77900FF6" w14:textId="77777777" w:rsidR="00603CF4" w:rsidRDefault="00603CF4" w:rsidP="00603CF4">
      <w:r>
        <w:t>Tool Tips in Power BI</w:t>
      </w:r>
    </w:p>
    <w:p w14:paraId="101526B8" w14:textId="77777777" w:rsidR="00603CF4" w:rsidRDefault="00603CF4" w:rsidP="008D07C8"/>
    <w:sectPr w:rsidR="00603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2576D0D"/>
    <w:multiLevelType w:val="hybridMultilevel"/>
    <w:tmpl w:val="CBFAD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51B9C"/>
    <w:multiLevelType w:val="hybridMultilevel"/>
    <w:tmpl w:val="DD825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0A44B3"/>
    <w:multiLevelType w:val="hybridMultilevel"/>
    <w:tmpl w:val="A40AA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2026030">
    <w:abstractNumId w:val="1"/>
  </w:num>
  <w:num w:numId="2" w16cid:durableId="1996449014">
    <w:abstractNumId w:val="0"/>
  </w:num>
  <w:num w:numId="3" w16cid:durableId="833109945">
    <w:abstractNumId w:val="2"/>
  </w:num>
  <w:num w:numId="4" w16cid:durableId="721637507">
    <w:abstractNumId w:val="3"/>
  </w:num>
  <w:num w:numId="5" w16cid:durableId="145755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NzA0NzK2NDQzNzJV0lEKTi0uzszPAykwrAUAZTbfHiwAAAA="/>
  </w:docVars>
  <w:rsids>
    <w:rsidRoot w:val="53132F31"/>
    <w:rsid w:val="000418ED"/>
    <w:rsid w:val="000E76E8"/>
    <w:rsid w:val="000F6737"/>
    <w:rsid w:val="00187E34"/>
    <w:rsid w:val="00216433"/>
    <w:rsid w:val="002900D5"/>
    <w:rsid w:val="00314405"/>
    <w:rsid w:val="003F597E"/>
    <w:rsid w:val="00603CF4"/>
    <w:rsid w:val="006309E0"/>
    <w:rsid w:val="008D07C8"/>
    <w:rsid w:val="008D54C6"/>
    <w:rsid w:val="00980C7E"/>
    <w:rsid w:val="009E71E9"/>
    <w:rsid w:val="00A14B3F"/>
    <w:rsid w:val="00B10B6F"/>
    <w:rsid w:val="00B629B9"/>
    <w:rsid w:val="00BC252B"/>
    <w:rsid w:val="00BE2F1A"/>
    <w:rsid w:val="00C679B9"/>
    <w:rsid w:val="00E233CA"/>
    <w:rsid w:val="00E65A13"/>
    <w:rsid w:val="00E96D90"/>
    <w:rsid w:val="00EE612B"/>
    <w:rsid w:val="53132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2F31"/>
  <w15:chartTrackingRefBased/>
  <w15:docId w15:val="{C9B26BAB-AA25-4AEE-86A4-E2FADFE99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D0542A-328E-4080-A015-3F5336918B31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2.xml><?xml version="1.0" encoding="utf-8"?>
<ds:datastoreItem xmlns:ds="http://schemas.openxmlformats.org/officeDocument/2006/customXml" ds:itemID="{B3031BEB-A87B-4ACE-AE8C-088057FC5C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4CB5C0-8A6D-4BF2-BE43-9CED1E7ABED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7</cp:revision>
  <dcterms:created xsi:type="dcterms:W3CDTF">2022-12-02T15:56:00Z</dcterms:created>
  <dcterms:modified xsi:type="dcterms:W3CDTF">2022-12-02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12-02T15:56:2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0c7942f6-fba8-435c-a6ef-0a51db88c091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</Properties>
</file>